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E94" w:rsidRDefault="009B6B1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B6B14">
        <w:rPr>
          <w:rFonts w:ascii="Times New Roman" w:hAnsi="Times New Roman" w:cs="Times New Roman"/>
          <w:b/>
          <w:sz w:val="24"/>
          <w:szCs w:val="24"/>
          <w:u w:val="single"/>
        </w:rPr>
        <w:t>Proposal</w:t>
      </w:r>
    </w:p>
    <w:p w:rsidR="00E41CE1" w:rsidRDefault="002D7B8F" w:rsidP="00E41C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: </w:t>
      </w:r>
      <w:r w:rsidR="003013EF">
        <w:rPr>
          <w:rFonts w:ascii="Times New Roman" w:hAnsi="Times New Roman" w:cs="Times New Roman"/>
          <w:sz w:val="24"/>
          <w:szCs w:val="24"/>
        </w:rPr>
        <w:t>Cloth Selling System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575213" w:rsidRPr="00575213" w:rsidRDefault="00575213" w:rsidP="005752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575213">
        <w:rPr>
          <w:rFonts w:ascii="Times New Roman" w:hAnsi="Times New Roman" w:cs="Times New Roman"/>
          <w:b/>
          <w:sz w:val="24"/>
          <w:szCs w:val="24"/>
        </w:rPr>
        <w:t xml:space="preserve">Company Background </w:t>
      </w:r>
    </w:p>
    <w:p w:rsidR="00E41CE1" w:rsidRPr="00E41CE1" w:rsidRDefault="00C4554A" w:rsidP="0057521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veT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 multinational clothing-retail </w:t>
      </w:r>
      <w:r w:rsidR="00BE7249">
        <w:rPr>
          <w:rFonts w:ascii="Times New Roman" w:hAnsi="Times New Roman" w:cs="Times New Roman"/>
          <w:sz w:val="24"/>
          <w:szCs w:val="24"/>
        </w:rPr>
        <w:t xml:space="preserve">company that based in Malaysia. </w:t>
      </w:r>
      <w:r w:rsidR="00BF6313">
        <w:rPr>
          <w:rFonts w:ascii="Times New Roman" w:hAnsi="Times New Roman" w:cs="Times New Roman"/>
          <w:sz w:val="24"/>
          <w:szCs w:val="24"/>
        </w:rPr>
        <w:t>I</w:t>
      </w:r>
      <w:r w:rsidR="00105ED5">
        <w:rPr>
          <w:rFonts w:ascii="Times New Roman" w:hAnsi="Times New Roman" w:cs="Times New Roman"/>
          <w:sz w:val="24"/>
          <w:szCs w:val="24"/>
        </w:rPr>
        <w:t xml:space="preserve">t sells fashion clothing for men, women as well as children. </w:t>
      </w:r>
      <w:r w:rsidR="008555C5">
        <w:rPr>
          <w:rFonts w:ascii="Times New Roman" w:hAnsi="Times New Roman" w:cs="Times New Roman"/>
          <w:sz w:val="24"/>
          <w:szCs w:val="24"/>
        </w:rPr>
        <w:t xml:space="preserve">The products </w:t>
      </w:r>
      <w:proofErr w:type="gramStart"/>
      <w:r w:rsidR="008555C5">
        <w:rPr>
          <w:rFonts w:ascii="Times New Roman" w:hAnsi="Times New Roman" w:cs="Times New Roman"/>
          <w:sz w:val="24"/>
          <w:szCs w:val="24"/>
        </w:rPr>
        <w:t>are sold</w:t>
      </w:r>
      <w:proofErr w:type="gramEnd"/>
      <w:r w:rsidR="008555C5">
        <w:rPr>
          <w:rFonts w:ascii="Times New Roman" w:hAnsi="Times New Roman" w:cs="Times New Roman"/>
          <w:sz w:val="24"/>
          <w:szCs w:val="24"/>
        </w:rPr>
        <w:t xml:space="preserve"> in concept store based in Penang as well as e-commerce website. </w:t>
      </w:r>
      <w:proofErr w:type="spellStart"/>
      <w:r w:rsidR="004B43CE">
        <w:rPr>
          <w:rFonts w:ascii="Times New Roman" w:hAnsi="Times New Roman" w:cs="Times New Roman"/>
          <w:sz w:val="24"/>
          <w:szCs w:val="24"/>
        </w:rPr>
        <w:t>LiveTee</w:t>
      </w:r>
      <w:proofErr w:type="spellEnd"/>
      <w:r w:rsidR="004B43CE">
        <w:rPr>
          <w:rFonts w:ascii="Times New Roman" w:hAnsi="Times New Roman" w:cs="Times New Roman"/>
          <w:sz w:val="24"/>
          <w:szCs w:val="24"/>
        </w:rPr>
        <w:t xml:space="preserve"> has about 200</w:t>
      </w:r>
      <w:r w:rsidR="0063122D">
        <w:rPr>
          <w:rFonts w:ascii="Times New Roman" w:hAnsi="Times New Roman" w:cs="Times New Roman"/>
          <w:sz w:val="24"/>
          <w:szCs w:val="24"/>
        </w:rPr>
        <w:t xml:space="preserve"> of</w:t>
      </w:r>
      <w:r w:rsidR="004B43CE">
        <w:rPr>
          <w:rFonts w:ascii="Times New Roman" w:hAnsi="Times New Roman" w:cs="Times New Roman"/>
          <w:sz w:val="24"/>
          <w:szCs w:val="24"/>
        </w:rPr>
        <w:t xml:space="preserve"> workers and it produces thousands of clothing per day. </w:t>
      </w:r>
      <w:r w:rsidR="008555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444B77" w:rsidRPr="00D67F56" w:rsidRDefault="00444B77" w:rsidP="00530A5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Brief description of the current system</w:t>
      </w:r>
    </w:p>
    <w:p w:rsidR="002D7B8F" w:rsidRPr="00444B77" w:rsidRDefault="002E073C" w:rsidP="00E41CE1">
      <w:pPr>
        <w:ind w:left="360"/>
        <w:rPr>
          <w:rFonts w:ascii="Times New Roman" w:hAnsi="Times New Roman" w:cs="Times New Roman"/>
          <w:sz w:val="24"/>
          <w:szCs w:val="24"/>
        </w:rPr>
      </w:pPr>
      <w:r w:rsidRPr="00444B77">
        <w:rPr>
          <w:rFonts w:ascii="Times New Roman" w:hAnsi="Times New Roman" w:cs="Times New Roman"/>
          <w:sz w:val="24"/>
          <w:szCs w:val="24"/>
        </w:rPr>
        <w:t>Cloth Selling System is an online shopping website that sells clothing</w:t>
      </w:r>
      <w:r w:rsidR="00013C38">
        <w:rPr>
          <w:rFonts w:ascii="Times New Roman" w:hAnsi="Times New Roman" w:cs="Times New Roman"/>
          <w:sz w:val="24"/>
          <w:szCs w:val="24"/>
        </w:rPr>
        <w:t xml:space="preserve"> that suits the young ones</w:t>
      </w:r>
      <w:r w:rsidRPr="00444B77">
        <w:rPr>
          <w:rFonts w:ascii="Times New Roman" w:hAnsi="Times New Roman" w:cs="Times New Roman"/>
          <w:sz w:val="24"/>
          <w:szCs w:val="24"/>
        </w:rPr>
        <w:t>.</w:t>
      </w:r>
      <w:r w:rsidR="00013C38">
        <w:rPr>
          <w:rFonts w:ascii="Times New Roman" w:hAnsi="Times New Roman" w:cs="Times New Roman"/>
          <w:sz w:val="24"/>
          <w:szCs w:val="24"/>
        </w:rPr>
        <w:t xml:space="preserve"> </w:t>
      </w:r>
      <w:r w:rsidR="006E6251">
        <w:rPr>
          <w:rFonts w:ascii="Times New Roman" w:hAnsi="Times New Roman" w:cs="Times New Roman"/>
          <w:sz w:val="24"/>
          <w:szCs w:val="24"/>
        </w:rPr>
        <w:t xml:space="preserve">Users have to register for an account and login to it in order to add items to cart and proceed to payment. </w:t>
      </w:r>
      <w:r w:rsidR="00860B8E">
        <w:rPr>
          <w:rFonts w:ascii="Times New Roman" w:hAnsi="Times New Roman" w:cs="Times New Roman"/>
          <w:sz w:val="24"/>
          <w:szCs w:val="24"/>
        </w:rPr>
        <w:t xml:space="preserve">Users are able to select size and quantity for each product. </w:t>
      </w:r>
      <w:r w:rsidR="00F37378">
        <w:rPr>
          <w:rFonts w:ascii="Times New Roman" w:hAnsi="Times New Roman" w:cs="Times New Roman"/>
          <w:sz w:val="24"/>
          <w:szCs w:val="24"/>
        </w:rPr>
        <w:t xml:space="preserve">Users are also able to check their purchase history. </w:t>
      </w:r>
      <w:r w:rsidR="00A83D9B">
        <w:rPr>
          <w:rFonts w:ascii="Times New Roman" w:hAnsi="Times New Roman" w:cs="Times New Roman"/>
          <w:sz w:val="24"/>
          <w:szCs w:val="24"/>
        </w:rPr>
        <w:t>Admin and staffs are able to add new products</w:t>
      </w:r>
      <w:r w:rsidR="00FB5504">
        <w:rPr>
          <w:rFonts w:ascii="Times New Roman" w:hAnsi="Times New Roman" w:cs="Times New Roman"/>
          <w:sz w:val="24"/>
          <w:szCs w:val="24"/>
        </w:rPr>
        <w:t>, delete products</w:t>
      </w:r>
      <w:r w:rsidR="00CF40EE">
        <w:rPr>
          <w:rFonts w:ascii="Times New Roman" w:hAnsi="Times New Roman" w:cs="Times New Roman"/>
          <w:sz w:val="24"/>
          <w:szCs w:val="24"/>
        </w:rPr>
        <w:t xml:space="preserve">, </w:t>
      </w:r>
      <w:r w:rsidR="00A83D9B">
        <w:rPr>
          <w:rFonts w:ascii="Times New Roman" w:hAnsi="Times New Roman" w:cs="Times New Roman"/>
          <w:sz w:val="24"/>
          <w:szCs w:val="24"/>
        </w:rPr>
        <w:t>restock current products in the system</w:t>
      </w:r>
      <w:r w:rsidR="00CF40EE">
        <w:rPr>
          <w:rFonts w:ascii="Times New Roman" w:hAnsi="Times New Roman" w:cs="Times New Roman"/>
          <w:sz w:val="24"/>
          <w:szCs w:val="24"/>
        </w:rPr>
        <w:t xml:space="preserve"> as well as edit information of each product</w:t>
      </w:r>
      <w:r w:rsidR="00A83D9B">
        <w:rPr>
          <w:rFonts w:ascii="Times New Roman" w:hAnsi="Times New Roman" w:cs="Times New Roman"/>
          <w:sz w:val="24"/>
          <w:szCs w:val="24"/>
        </w:rPr>
        <w:t xml:space="preserve">. </w:t>
      </w:r>
      <w:r w:rsidR="00C66F63">
        <w:rPr>
          <w:rFonts w:ascii="Times New Roman" w:hAnsi="Times New Roman" w:cs="Times New Roman"/>
          <w:sz w:val="24"/>
          <w:szCs w:val="24"/>
        </w:rPr>
        <w:t>Admin is able to view the sales and overall profit</w:t>
      </w:r>
      <w:r w:rsidR="00FF7368">
        <w:rPr>
          <w:rFonts w:ascii="Times New Roman" w:hAnsi="Times New Roman" w:cs="Times New Roman"/>
          <w:sz w:val="24"/>
          <w:szCs w:val="24"/>
        </w:rPr>
        <w:t xml:space="preserve"> of the online store</w:t>
      </w:r>
      <w:r w:rsidR="00C66F63">
        <w:rPr>
          <w:rFonts w:ascii="Times New Roman" w:hAnsi="Times New Roman" w:cs="Times New Roman"/>
          <w:sz w:val="24"/>
          <w:szCs w:val="24"/>
        </w:rPr>
        <w:t>.</w:t>
      </w:r>
      <w:r w:rsidR="002F43B8">
        <w:rPr>
          <w:rFonts w:ascii="Times New Roman" w:hAnsi="Times New Roman" w:cs="Times New Roman"/>
          <w:sz w:val="24"/>
          <w:szCs w:val="24"/>
        </w:rPr>
        <w:t xml:space="preserve"> Users are able to rate and write reviews for the products they bought. Admin and staffs are able to see those ratings and </w:t>
      </w:r>
      <w:r w:rsidR="009C546E">
        <w:rPr>
          <w:rFonts w:ascii="Times New Roman" w:hAnsi="Times New Roman" w:cs="Times New Roman"/>
          <w:sz w:val="24"/>
          <w:szCs w:val="24"/>
        </w:rPr>
        <w:t xml:space="preserve">manage (approve or delete) </w:t>
      </w:r>
      <w:r w:rsidR="002F43B8">
        <w:rPr>
          <w:rFonts w:ascii="Times New Roman" w:hAnsi="Times New Roman" w:cs="Times New Roman"/>
          <w:sz w:val="24"/>
          <w:szCs w:val="24"/>
        </w:rPr>
        <w:t xml:space="preserve">the comments. </w:t>
      </w:r>
      <w:r w:rsidR="00C66F63">
        <w:rPr>
          <w:rFonts w:ascii="Times New Roman" w:hAnsi="Times New Roman" w:cs="Times New Roman"/>
          <w:sz w:val="24"/>
          <w:szCs w:val="24"/>
        </w:rPr>
        <w:t xml:space="preserve"> </w:t>
      </w:r>
      <w:r w:rsidRPr="00444B77">
        <w:rPr>
          <w:rFonts w:ascii="Times New Roman" w:hAnsi="Times New Roman" w:cs="Times New Roman"/>
          <w:sz w:val="24"/>
          <w:szCs w:val="24"/>
        </w:rPr>
        <w:t xml:space="preserve">  </w:t>
      </w:r>
      <w:r w:rsidR="002D7B8F" w:rsidRPr="00444B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30A5B" w:rsidRDefault="00444B77" w:rsidP="00C225A6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Objectives of the system</w:t>
      </w:r>
    </w:p>
    <w:p w:rsidR="00444B77" w:rsidRDefault="00444B77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able customer to view and purchase clothing of our company online</w:t>
      </w:r>
    </w:p>
    <w:p w:rsidR="007759DD" w:rsidRDefault="007759DD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 stock and sales efficiently </w:t>
      </w:r>
    </w:p>
    <w:p w:rsidR="00BF28E2" w:rsidRDefault="00BF28E2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reviews and feedback from customers</w:t>
      </w:r>
    </w:p>
    <w:p w:rsidR="001456D4" w:rsidRPr="001456D4" w:rsidRDefault="00391805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Reach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more cons</w:t>
      </w:r>
      <w:r w:rsidR="001456D4">
        <w:rPr>
          <w:rFonts w:ascii="Times New Roman" w:eastAsiaTheme="minorEastAsia" w:hAnsi="Times New Roman" w:cs="Times New Roman"/>
          <w:sz w:val="24"/>
          <w:szCs w:val="24"/>
          <w:lang w:eastAsia="zh-CN"/>
        </w:rPr>
        <w:t>umers from all around the world</w:t>
      </w:r>
    </w:p>
    <w:p w:rsidR="00706B2C" w:rsidRDefault="001456D4" w:rsidP="00706B2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cost for </w:t>
      </w:r>
      <w:r w:rsidR="000D5D07">
        <w:rPr>
          <w:rFonts w:ascii="Times New Roman" w:hAnsi="Times New Roman" w:cs="Times New Roman"/>
          <w:sz w:val="24"/>
          <w:szCs w:val="24"/>
        </w:rPr>
        <w:t xml:space="preserve">physical store </w:t>
      </w:r>
      <w:r>
        <w:rPr>
          <w:rFonts w:ascii="Times New Roman" w:hAnsi="Times New Roman" w:cs="Times New Roman"/>
          <w:sz w:val="24"/>
          <w:szCs w:val="24"/>
        </w:rPr>
        <w:t>operations</w:t>
      </w:r>
      <w:r w:rsidR="00444B7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06B2C" w:rsidRPr="00706B2C" w:rsidRDefault="00706B2C" w:rsidP="00706B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D7B8F" w:rsidRPr="00706B2C" w:rsidRDefault="002D7B8F" w:rsidP="00706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06B2C">
        <w:rPr>
          <w:rFonts w:ascii="Times New Roman" w:hAnsi="Times New Roman" w:cs="Times New Roman"/>
          <w:b/>
          <w:sz w:val="24"/>
          <w:szCs w:val="24"/>
        </w:rPr>
        <w:t>Scope of the system (5 main modu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563723" w:rsidTr="00A71DA1">
        <w:tc>
          <w:tcPr>
            <w:tcW w:w="2972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ules</w:t>
            </w:r>
          </w:p>
        </w:tc>
        <w:tc>
          <w:tcPr>
            <w:tcW w:w="6044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426CD4" w:rsidP="00426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ccount Management</w:t>
            </w:r>
          </w:p>
        </w:tc>
        <w:tc>
          <w:tcPr>
            <w:tcW w:w="6044" w:type="dxa"/>
          </w:tcPr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Customer registration</w:t>
            </w:r>
          </w:p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Edit profile information</w:t>
            </w:r>
          </w:p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Admin and staff registration</w:t>
            </w:r>
          </w:p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View profile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Products (Cloths)</w:t>
            </w:r>
          </w:p>
        </w:tc>
        <w:tc>
          <w:tcPr>
            <w:tcW w:w="6044" w:type="dxa"/>
          </w:tcPr>
          <w:p w:rsidR="00F71368" w:rsidRDefault="00563723" w:rsidP="00F713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View products with search filters</w:t>
            </w:r>
            <w:r w:rsidR="00F71368"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63723" w:rsidRP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Add products</w:t>
            </w:r>
          </w:p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Restock products</w:t>
            </w:r>
          </w:p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Delete products</w:t>
            </w:r>
          </w:p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Edit products information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Purchase</w:t>
            </w:r>
          </w:p>
        </w:tc>
        <w:tc>
          <w:tcPr>
            <w:tcW w:w="6044" w:type="dxa"/>
          </w:tcPr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Add to cart</w:t>
            </w:r>
          </w:p>
          <w:p w:rsidR="00FF1C57" w:rsidRDefault="00FF1C57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ove item from cart</w:t>
            </w:r>
          </w:p>
          <w:p w:rsidR="00FF1C57" w:rsidRPr="00563723" w:rsidRDefault="00FF1C57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 quantity or size in cart</w:t>
            </w:r>
          </w:p>
          <w:p w:rsidR="00563723" w:rsidRP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  <w:r w:rsidR="004E4C33">
              <w:rPr>
                <w:rFonts w:ascii="Times New Roman" w:hAnsi="Times New Roman" w:cs="Times New Roman"/>
                <w:sz w:val="24"/>
                <w:szCs w:val="24"/>
              </w:rPr>
              <w:t xml:space="preserve"> payment</w:t>
            </w:r>
          </w:p>
          <w:p w:rsid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View purchase history </w:t>
            </w:r>
          </w:p>
          <w:p w:rsidR="00F71368" w:rsidRPr="007E2997" w:rsidRDefault="00F71368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view orders from customers</w:t>
            </w:r>
          </w:p>
        </w:tc>
      </w:tr>
      <w:tr w:rsidR="00563723" w:rsidTr="00A71DA1">
        <w:tc>
          <w:tcPr>
            <w:tcW w:w="2972" w:type="dxa"/>
          </w:tcPr>
          <w:p w:rsidR="00563723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Report</w:t>
            </w:r>
          </w:p>
        </w:tc>
        <w:tc>
          <w:tcPr>
            <w:tcW w:w="6044" w:type="dxa"/>
          </w:tcPr>
          <w:p w:rsidR="000321EB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View sales using graphs</w:t>
            </w:r>
          </w:p>
          <w:p w:rsidR="00563723" w:rsidRPr="00A40CB9" w:rsidRDefault="000321EB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View overall profit</w:t>
            </w:r>
          </w:p>
        </w:tc>
      </w:tr>
      <w:tr w:rsidR="00563723" w:rsidTr="00A71DA1">
        <w:tc>
          <w:tcPr>
            <w:tcW w:w="2972" w:type="dxa"/>
          </w:tcPr>
          <w:p w:rsidR="00563723" w:rsidRPr="00064524" w:rsidRDefault="004E4C33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and reviews</w:t>
            </w:r>
          </w:p>
        </w:tc>
        <w:tc>
          <w:tcPr>
            <w:tcW w:w="6044" w:type="dxa"/>
          </w:tcPr>
          <w:p w:rsidR="00064524" w:rsidRPr="00064524" w:rsidRDefault="00064524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User provide review and rating</w:t>
            </w:r>
          </w:p>
          <w:p w:rsidR="00064524" w:rsidRPr="00064524" w:rsidRDefault="00064524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Admin receive review and rating</w:t>
            </w:r>
          </w:p>
          <w:p w:rsidR="00563723" w:rsidRDefault="00064524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Visitors view review and rating</w:t>
            </w:r>
          </w:p>
          <w:p w:rsidR="004E4C33" w:rsidRPr="00A40CB9" w:rsidRDefault="004E4C3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 chat with staff</w:t>
            </w:r>
          </w:p>
        </w:tc>
      </w:tr>
    </w:tbl>
    <w:p w:rsidR="002D7B8F" w:rsidRPr="00A35C71" w:rsidRDefault="0046783A" w:rsidP="004678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35C71">
        <w:rPr>
          <w:rFonts w:ascii="Times New Roman" w:hAnsi="Times New Roman" w:cs="Times New Roman"/>
          <w:b/>
          <w:sz w:val="24"/>
          <w:szCs w:val="24"/>
        </w:rPr>
        <w:br w:type="page"/>
      </w:r>
      <w:r w:rsidRPr="00A35C7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Hardware / Software to </w:t>
      </w:r>
      <w:proofErr w:type="gramStart"/>
      <w:r w:rsidRPr="00A35C71">
        <w:rPr>
          <w:rFonts w:ascii="Times New Roman" w:hAnsi="Times New Roman" w:cs="Times New Roman"/>
          <w:b/>
          <w:sz w:val="24"/>
          <w:szCs w:val="24"/>
        </w:rPr>
        <w:t>be used</w:t>
      </w:r>
      <w:proofErr w:type="gramEnd"/>
      <w:r w:rsidRPr="00A35C71">
        <w:rPr>
          <w:rFonts w:ascii="Times New Roman" w:hAnsi="Times New Roman" w:cs="Times New Roman"/>
          <w:b/>
          <w:sz w:val="24"/>
          <w:szCs w:val="24"/>
        </w:rPr>
        <w:t>.</w:t>
      </w:r>
    </w:p>
    <w:p w:rsidR="00B23FEE" w:rsidRDefault="00672AAA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Hard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783A" w:rsidRDefault="00672AAA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al computer.</w:t>
      </w:r>
    </w:p>
    <w:p w:rsidR="00D64828" w:rsidRDefault="00D64828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Soft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D355C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language: HTML, CSS, JavaScript and PHP.</w:t>
      </w:r>
    </w:p>
    <w:p w:rsidR="00730FD9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BMS: </w:t>
      </w:r>
      <w:proofErr w:type="spellStart"/>
      <w:r>
        <w:rPr>
          <w:rFonts w:ascii="Times New Roman" w:hAnsi="Times New Roman" w:cs="Times New Roman"/>
          <w:sz w:val="24"/>
          <w:szCs w:val="24"/>
        </w:rPr>
        <w:t>phpMyAdmin</w:t>
      </w:r>
      <w:proofErr w:type="spellEnd"/>
    </w:p>
    <w:p w:rsidR="00B23FEE" w:rsidRDefault="00730FD9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ation: Microsoft Office</w:t>
      </w:r>
    </w:p>
    <w:p w:rsidR="00F80AD1" w:rsidRPr="00F80AD1" w:rsidRDefault="00F80AD1" w:rsidP="00F80AD1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F80AD1" w:rsidRPr="00F80AD1" w:rsidSect="00345B4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A4C6A"/>
    <w:multiLevelType w:val="hybridMultilevel"/>
    <w:tmpl w:val="A154ADB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14698"/>
    <w:multiLevelType w:val="hybridMultilevel"/>
    <w:tmpl w:val="0AA6BFA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5233C"/>
    <w:multiLevelType w:val="hybridMultilevel"/>
    <w:tmpl w:val="F62E0B5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B14BA"/>
    <w:multiLevelType w:val="hybridMultilevel"/>
    <w:tmpl w:val="FB16276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9A39D4"/>
    <w:multiLevelType w:val="hybridMultilevel"/>
    <w:tmpl w:val="79504F1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1D436D"/>
    <w:multiLevelType w:val="hybridMultilevel"/>
    <w:tmpl w:val="B240F332"/>
    <w:lvl w:ilvl="0" w:tplc="645239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B79EA"/>
    <w:multiLevelType w:val="hybridMultilevel"/>
    <w:tmpl w:val="AA506F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046D39"/>
    <w:multiLevelType w:val="hybridMultilevel"/>
    <w:tmpl w:val="D4BE1CD4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NDG0sDAwsrA0MDJT0lEKTi0uzszPAykwqwUAnAcTiCwAAAA="/>
  </w:docVars>
  <w:rsids>
    <w:rsidRoot w:val="009B6B14"/>
    <w:rsid w:val="00013C38"/>
    <w:rsid w:val="000321EB"/>
    <w:rsid w:val="00055431"/>
    <w:rsid w:val="00064524"/>
    <w:rsid w:val="000C3811"/>
    <w:rsid w:val="000D355C"/>
    <w:rsid w:val="000D5D07"/>
    <w:rsid w:val="00105ED5"/>
    <w:rsid w:val="001456D4"/>
    <w:rsid w:val="0019275C"/>
    <w:rsid w:val="001A687F"/>
    <w:rsid w:val="002D7B8F"/>
    <w:rsid w:val="002E073C"/>
    <w:rsid w:val="002E426E"/>
    <w:rsid w:val="002F43B8"/>
    <w:rsid w:val="003013EF"/>
    <w:rsid w:val="003320C3"/>
    <w:rsid w:val="00345B4E"/>
    <w:rsid w:val="00353BF8"/>
    <w:rsid w:val="00391805"/>
    <w:rsid w:val="00426CD4"/>
    <w:rsid w:val="00426E19"/>
    <w:rsid w:val="00444B77"/>
    <w:rsid w:val="00464AA7"/>
    <w:rsid w:val="0046783A"/>
    <w:rsid w:val="004B43CE"/>
    <w:rsid w:val="004B6111"/>
    <w:rsid w:val="004E4C33"/>
    <w:rsid w:val="00530A5B"/>
    <w:rsid w:val="00563723"/>
    <w:rsid w:val="00575213"/>
    <w:rsid w:val="0063122D"/>
    <w:rsid w:val="00672AAA"/>
    <w:rsid w:val="006E6251"/>
    <w:rsid w:val="006F28B4"/>
    <w:rsid w:val="00706B2C"/>
    <w:rsid w:val="0071616F"/>
    <w:rsid w:val="00730FD9"/>
    <w:rsid w:val="007759DD"/>
    <w:rsid w:val="007A2D33"/>
    <w:rsid w:val="007C3CE6"/>
    <w:rsid w:val="007E2997"/>
    <w:rsid w:val="008262AC"/>
    <w:rsid w:val="008555C5"/>
    <w:rsid w:val="00860B8E"/>
    <w:rsid w:val="008F1027"/>
    <w:rsid w:val="008F3343"/>
    <w:rsid w:val="00982AC5"/>
    <w:rsid w:val="009A5619"/>
    <w:rsid w:val="009B6B14"/>
    <w:rsid w:val="009C546E"/>
    <w:rsid w:val="00A35C71"/>
    <w:rsid w:val="00A40CB9"/>
    <w:rsid w:val="00A71DA1"/>
    <w:rsid w:val="00A83D9B"/>
    <w:rsid w:val="00AA02ED"/>
    <w:rsid w:val="00AE5CC8"/>
    <w:rsid w:val="00B23FEE"/>
    <w:rsid w:val="00B550A2"/>
    <w:rsid w:val="00B835A3"/>
    <w:rsid w:val="00BB3F80"/>
    <w:rsid w:val="00BE6715"/>
    <w:rsid w:val="00BE7249"/>
    <w:rsid w:val="00BF28E2"/>
    <w:rsid w:val="00BF6313"/>
    <w:rsid w:val="00C055FE"/>
    <w:rsid w:val="00C225A6"/>
    <w:rsid w:val="00C2517D"/>
    <w:rsid w:val="00C4554A"/>
    <w:rsid w:val="00C5177E"/>
    <w:rsid w:val="00C66F63"/>
    <w:rsid w:val="00CF40EE"/>
    <w:rsid w:val="00D64828"/>
    <w:rsid w:val="00D67F56"/>
    <w:rsid w:val="00D818D7"/>
    <w:rsid w:val="00DD485F"/>
    <w:rsid w:val="00DF0BC4"/>
    <w:rsid w:val="00DF43E9"/>
    <w:rsid w:val="00E13B00"/>
    <w:rsid w:val="00E41CE1"/>
    <w:rsid w:val="00ED651E"/>
    <w:rsid w:val="00F075E9"/>
    <w:rsid w:val="00F22ACB"/>
    <w:rsid w:val="00F37378"/>
    <w:rsid w:val="00F71368"/>
    <w:rsid w:val="00F80AD1"/>
    <w:rsid w:val="00FB5504"/>
    <w:rsid w:val="00FF1C57"/>
    <w:rsid w:val="00FF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E8D84"/>
  <w15:chartTrackingRefBased/>
  <w15:docId w15:val="{80594764-825F-4F88-8EC8-D50CC2DD4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619"/>
    <w:pPr>
      <w:ind w:left="720"/>
      <w:contextualSpacing/>
    </w:pPr>
  </w:style>
  <w:style w:type="table" w:styleId="TableGrid">
    <w:name w:val="Table Grid"/>
    <w:basedOn w:val="TableNormal"/>
    <w:uiPriority w:val="39"/>
    <w:rsid w:val="00563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9058E-7FC8-48E3-BEF0-F74644B24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i Pg</dc:creator>
  <cp:keywords/>
  <dc:description/>
  <cp:lastModifiedBy>Wayne Ng</cp:lastModifiedBy>
  <cp:revision>85</cp:revision>
  <dcterms:created xsi:type="dcterms:W3CDTF">2019-01-08T02:15:00Z</dcterms:created>
  <dcterms:modified xsi:type="dcterms:W3CDTF">2019-01-15T03:40:00Z</dcterms:modified>
</cp:coreProperties>
</file>